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63E3A" w14:textId="77777777" w:rsidR="007D47AD" w:rsidRDefault="007D47AD" w:rsidP="007D47AD">
      <w:pPr>
        <w:tabs>
          <w:tab w:val="center" w:pos="2747"/>
          <w:tab w:val="center" w:pos="8906"/>
        </w:tabs>
        <w:spacing w:after="12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A220B7" wp14:editId="54507E0E">
                <wp:simplePos x="0" y="0"/>
                <wp:positionH relativeFrom="column">
                  <wp:posOffset>-222250</wp:posOffset>
                </wp:positionH>
                <wp:positionV relativeFrom="paragraph">
                  <wp:posOffset>-520700</wp:posOffset>
                </wp:positionV>
                <wp:extent cx="2800350" cy="844550"/>
                <wp:effectExtent l="0" t="0" r="19050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00350" cy="844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69C178" w14:textId="3D8A0BBB" w:rsidR="007D47AD" w:rsidRDefault="00D76C8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3F0E583" wp14:editId="2473E70A">
                                  <wp:extent cx="2705100" cy="746760"/>
                                  <wp:effectExtent l="0" t="0" r="0" b="0"/>
                                  <wp:docPr id="25302" name="Picture 2530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302" name="Picture 25302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05100" cy="7467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A220B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7.5pt;margin-top:-41pt;width:220.5pt;height:6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" fillcolor="white [3201]" strokeweight=".5pt">
                <v:textbox>
                  <w:txbxContent>
                    <w:p w14:paraId="3C69C178" w14:textId="3D8A0BBB" w:rsidR="007D47AD" w:rsidRDefault="00D76C8A">
                      <w:r>
                        <w:rPr>
                          <w:noProof/>
                        </w:rPr>
                        <w:drawing>
                          <wp:inline distT="0" distB="0" distL="0" distR="0" wp14:anchorId="73F0E583" wp14:editId="2473E70A">
                            <wp:extent cx="2705100" cy="746760"/>
                            <wp:effectExtent l="0" t="0" r="0" b="0"/>
                            <wp:docPr id="25302" name="Picture 25302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302" name="Picture 25302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05100" cy="7467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tab/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sz w:val="44"/>
          <w:u w:val="single" w:color="000000"/>
        </w:rPr>
        <w:t>Assunnah Primary Times Tables Challenge</w:t>
      </w:r>
      <w:r>
        <w:rPr>
          <w:rFonts w:ascii="Arial" w:eastAsia="Arial" w:hAnsi="Arial" w:cs="Arial"/>
          <w:sz w:val="44"/>
        </w:rPr>
        <w:t xml:space="preserve"> </w:t>
      </w:r>
    </w:p>
    <w:p w14:paraId="386FBA3D" w14:textId="023D3491" w:rsidR="009025AC" w:rsidRPr="007D47AD" w:rsidRDefault="00000000" w:rsidP="007D47AD">
      <w:pPr>
        <w:tabs>
          <w:tab w:val="center" w:pos="2747"/>
          <w:tab w:val="center" w:pos="8906"/>
        </w:tabs>
        <w:spacing w:after="126"/>
        <w:rPr>
          <w:sz w:val="40"/>
          <w:szCs w:val="40"/>
        </w:rPr>
      </w:pPr>
      <w:r w:rsidRPr="007D47AD">
        <w:rPr>
          <w:rFonts w:ascii="Arial" w:eastAsia="Arial" w:hAnsi="Arial" w:cs="Arial"/>
          <w:sz w:val="40"/>
          <w:szCs w:val="40"/>
        </w:rPr>
        <w:t>Level 14: To find missing numbers in multiplication and</w:t>
      </w:r>
      <w:r w:rsidR="007D47AD" w:rsidRPr="007D47AD">
        <w:rPr>
          <w:rFonts w:ascii="Arial" w:eastAsia="Arial" w:hAnsi="Arial" w:cs="Arial"/>
          <w:sz w:val="40"/>
          <w:szCs w:val="40"/>
        </w:rPr>
        <w:t xml:space="preserve"> </w:t>
      </w:r>
      <w:r w:rsidRPr="007D47AD">
        <w:rPr>
          <w:rFonts w:ascii="Arial" w:eastAsia="Arial" w:hAnsi="Arial" w:cs="Arial"/>
          <w:sz w:val="40"/>
          <w:szCs w:val="40"/>
        </w:rPr>
        <w:t xml:space="preserve">division equations. </w:t>
      </w:r>
    </w:p>
    <w:p w14:paraId="486FFD08" w14:textId="113F191B" w:rsidR="007D47AD" w:rsidRDefault="007D47AD" w:rsidP="007D47AD">
      <w:pPr>
        <w:tabs>
          <w:tab w:val="center" w:pos="2747"/>
          <w:tab w:val="center" w:pos="8906"/>
        </w:tabs>
        <w:spacing w:after="126"/>
      </w:pPr>
      <w:r>
        <w:rPr>
          <w:noProof/>
        </w:rPr>
        <w:drawing>
          <wp:inline distT="0" distB="0" distL="0" distR="0" wp14:anchorId="3CB2E871" wp14:editId="25103B9B">
            <wp:extent cx="9239250" cy="47180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9401" t="18962" r="6323" b="25898"/>
                    <a:stretch/>
                  </pic:blipFill>
                  <pic:spPr bwMode="auto">
                    <a:xfrm>
                      <a:off x="0" y="0"/>
                      <a:ext cx="9239250" cy="4718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003D9D" w14:textId="77777777" w:rsidR="009025AC" w:rsidRDefault="00000000">
      <w:pPr>
        <w:spacing w:after="0"/>
      </w:pPr>
      <w:r>
        <w:rPr>
          <w:rFonts w:ascii="Arial" w:eastAsia="Arial" w:hAnsi="Arial" w:cs="Arial"/>
        </w:rPr>
        <w:lastRenderedPageBreak/>
        <w:t xml:space="preserve"> </w:t>
      </w:r>
    </w:p>
    <w:sectPr w:rsidR="009025AC">
      <w:pgSz w:w="16838" w:h="11904" w:orient="landscape"/>
      <w:pgMar w:top="1440" w:right="1147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sDA1NzU1MLM0NbZQ0lEKTi0uzszPAykwqgUAYMZCXCwAAAA="/>
  </w:docVars>
  <w:rsids>
    <w:rsidRoot w:val="009025AC"/>
    <w:rsid w:val="007D47AD"/>
    <w:rsid w:val="009025AC"/>
    <w:rsid w:val="00D7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0B43C"/>
  <w15:docId w15:val="{6BF10F84-4419-4587-8FE9-48A81AF88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.Kay</dc:creator>
  <cp:keywords/>
  <cp:lastModifiedBy>Hodan Jama Yussuf</cp:lastModifiedBy>
  <cp:revision>3</cp:revision>
  <dcterms:created xsi:type="dcterms:W3CDTF">2022-10-22T10:46:00Z</dcterms:created>
  <dcterms:modified xsi:type="dcterms:W3CDTF">2022-10-22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ab03177118f15a30cea645117acc91b5deb80e46b85126f97bc296637c517f</vt:lpwstr>
  </property>
</Properties>
</file>